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rong không gian cho đường thẳng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hứa trong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, đường thẳ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ong song vớ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à điể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. Tìm khẳng định sai trong các khẳng định sau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không có điểm chung.</w:t>
      </w:r>
    </w:p>
    <w:p>
      <w:pPr>
        <w:pStyle w:val="BodyText"/>
      </w:pPr>
      <w:r>
        <w:t xml:space="preserve">B. *Điể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ùng nằm trong một mặt phẳng.</w:t>
      </w:r>
    </w:p>
    <w:p>
      <w:pPr>
        <w:pStyle w:val="BodyText"/>
      </w:pPr>
      <w:r>
        <w:t xml:space="preserve">C. Có duy nhất một mặt phẳng chứa điể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t xml:space="preserve">D. Điể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không thuộc đường thẳng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t xml:space="preserve">Điể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ùng nằm trong một mặt phẳng là khẳng định sai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rong không gian cho đường thẳng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chứa trong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, đường thẳng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ong song vớ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và điểm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 Tìm khẳng định sai trong các khẳng định sau.</w:t>
      </w:r>
    </w:p>
    <w:p>
      <w:pPr>
        <w:pStyle w:val="BodyText"/>
      </w:pPr>
      <w:r>
        <w:t xml:space="preserve">A. Điểm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cùng nằm trong một mặt phẳng.</w:t>
      </w:r>
    </w:p>
    <w:p>
      <w:pPr>
        <w:pStyle w:val="BodyText"/>
      </w:pPr>
      <w:r>
        <w:t xml:space="preserve">B. *Điểm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cùng nằm trong một mặt phẳng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không có điểm chung.</w:t>
      </w:r>
    </w:p>
    <w:p>
      <w:pPr>
        <w:pStyle w:val="BodyText"/>
      </w:pPr>
      <w:r>
        <w:t xml:space="preserve">D.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không có điểm chung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t xml:space="preserve">Điểm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cùng nằm trong một mặt phẳng là khẳng định sai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Trong không gian cho đường thẳ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hứa trong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, đường thẳng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song song vớ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và điể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 Tìm khẳng định đúng trong các khẳng định sau.</w:t>
      </w:r>
    </w:p>
    <w:p>
      <w:pPr>
        <w:pStyle w:val="BodyText"/>
      </w:pPr>
      <w:r>
        <w:t xml:space="preserve">A. *Có duy nhất một mặt phẳng chứa điểm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B.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cùng thuộc một mặt phẳng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song song.</w:t>
      </w:r>
    </w:p>
    <w:p>
      <w:pPr>
        <w:pStyle w:val="BodyText"/>
      </w:pPr>
      <w:r>
        <w:t xml:space="preserve">D.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chéo nhau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Có duy nhất một mặt phẳng chứa điểm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là khẳng định đúng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2T07:41:50Z</dcterms:created>
  <dcterms:modified xsi:type="dcterms:W3CDTF">2024-11-22T07:4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